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715D9" w14:textId="77777777" w:rsidR="00EB30CD" w:rsidRPr="00D52B6C" w:rsidRDefault="00EB30CD" w:rsidP="00EB30CD">
      <w:pPr>
        <w:jc w:val="center"/>
        <w:rPr>
          <w:sz w:val="28"/>
          <w:szCs w:val="28"/>
          <w:u w:val="single"/>
        </w:rPr>
      </w:pPr>
      <w:bookmarkStart w:id="0" w:name="_GoBack"/>
      <w:bookmarkEnd w:id="0"/>
      <w:r>
        <w:rPr>
          <w:sz w:val="28"/>
          <w:szCs w:val="28"/>
          <w:u w:val="single"/>
        </w:rPr>
        <w:t>PALLIATIVE CARE SATISFACTION SURVEY</w:t>
      </w:r>
    </w:p>
    <w:p w14:paraId="563E0597" w14:textId="77777777" w:rsidR="00EB30CD" w:rsidRPr="00D52B6C" w:rsidRDefault="00EB30CD" w:rsidP="00EB30CD">
      <w:pPr>
        <w:rPr>
          <w:u w:val="single"/>
        </w:rPr>
      </w:pPr>
    </w:p>
    <w:p w14:paraId="246950F1" w14:textId="77777777" w:rsidR="00EB30CD" w:rsidRDefault="00EB30CD" w:rsidP="00EB30CD">
      <w:r>
        <w:t>The Palliative Care Team provides care to people and families dealing with serious illness.  Your honest feedback to this survey will help assess and improve our program.</w:t>
      </w:r>
    </w:p>
    <w:p w14:paraId="7752F448" w14:textId="77777777" w:rsidR="00EB30CD" w:rsidRDefault="00EB30CD" w:rsidP="00EB30CD"/>
    <w:p w14:paraId="447259FA" w14:textId="77777777" w:rsidR="00EB30CD" w:rsidRDefault="00EB30CD" w:rsidP="00EB30CD">
      <w:r>
        <w:t>Please answer the questions below about the care we provided to you or your family member.  Self-addressed; stamped envelope has been provided for your response.</w:t>
      </w:r>
    </w:p>
    <w:p w14:paraId="71F2B458" w14:textId="77777777" w:rsidR="00EB30CD" w:rsidRDefault="00EB30CD" w:rsidP="00EB30CD"/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28"/>
        <w:gridCol w:w="1260"/>
        <w:gridCol w:w="3420"/>
        <w:gridCol w:w="1440"/>
      </w:tblGrid>
      <w:tr w:rsidR="00EB30CD" w:rsidRPr="00D722B7" w14:paraId="03694889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06FD7CB9" w14:textId="77777777" w:rsidR="00EB30CD" w:rsidRPr="00D722B7" w:rsidRDefault="00EB30CD" w:rsidP="0063510D">
            <w:pPr>
              <w:jc w:val="center"/>
            </w:pPr>
          </w:p>
        </w:tc>
        <w:tc>
          <w:tcPr>
            <w:tcW w:w="1260" w:type="dxa"/>
            <w:shd w:val="clear" w:color="auto" w:fill="auto"/>
          </w:tcPr>
          <w:p w14:paraId="45A67649" w14:textId="77777777" w:rsidR="00EB30CD" w:rsidRPr="00F760B6" w:rsidRDefault="00EB30CD" w:rsidP="0063510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1E14A763" w14:textId="77777777" w:rsidR="00EB30CD" w:rsidRPr="00F760B6" w:rsidRDefault="00EB30CD" w:rsidP="0063510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14:paraId="196644C7" w14:textId="77777777" w:rsidR="00EB30CD" w:rsidRPr="00F760B6" w:rsidRDefault="00EB30CD" w:rsidP="0063510D">
            <w:pPr>
              <w:jc w:val="center"/>
              <w:rPr>
                <w:sz w:val="20"/>
                <w:szCs w:val="20"/>
              </w:rPr>
            </w:pPr>
          </w:p>
        </w:tc>
      </w:tr>
      <w:tr w:rsidR="00EB30CD" w:rsidRPr="00D722B7" w14:paraId="285783D0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791052C2" w14:textId="77777777" w:rsidR="00EB30CD" w:rsidRDefault="00EB30CD" w:rsidP="00EB30CD">
            <w:pPr>
              <w:numPr>
                <w:ilvl w:val="0"/>
                <w:numId w:val="6"/>
              </w:numPr>
            </w:pPr>
            <w:r>
              <w:t xml:space="preserve">Was your appointment a home/clinic appointment or a virtual appointment? </w:t>
            </w:r>
          </w:p>
        </w:tc>
        <w:tc>
          <w:tcPr>
            <w:tcW w:w="1260" w:type="dxa"/>
            <w:shd w:val="clear" w:color="auto" w:fill="auto"/>
          </w:tcPr>
          <w:p w14:paraId="0243D604" w14:textId="77777777" w:rsidR="00EB30CD" w:rsidRDefault="00EB30CD" w:rsidP="0063510D"/>
        </w:tc>
        <w:tc>
          <w:tcPr>
            <w:tcW w:w="3420" w:type="dxa"/>
            <w:shd w:val="clear" w:color="auto" w:fill="auto"/>
          </w:tcPr>
          <w:p w14:paraId="7F75FC8A" w14:textId="77777777" w:rsidR="00EB30CD" w:rsidRDefault="00EB30CD" w:rsidP="0063510D">
            <w:r>
              <w:t>Home/Clinic         Virtual</w:t>
            </w:r>
          </w:p>
        </w:tc>
        <w:tc>
          <w:tcPr>
            <w:tcW w:w="1440" w:type="dxa"/>
            <w:shd w:val="clear" w:color="auto" w:fill="auto"/>
          </w:tcPr>
          <w:p w14:paraId="6C6636F7" w14:textId="77777777" w:rsidR="00EB30CD" w:rsidRDefault="00EB30CD" w:rsidP="0063510D"/>
        </w:tc>
      </w:tr>
      <w:tr w:rsidR="00EB30CD" w:rsidRPr="00D722B7" w14:paraId="26E62A40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4068938F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r>
              <w:t>How would you rate the overall palliative care?</w:t>
            </w:r>
          </w:p>
        </w:tc>
        <w:tc>
          <w:tcPr>
            <w:tcW w:w="1260" w:type="dxa"/>
            <w:shd w:val="clear" w:color="auto" w:fill="auto"/>
          </w:tcPr>
          <w:p w14:paraId="06F1BC5B" w14:textId="77777777" w:rsidR="00EB30CD" w:rsidRPr="00D722B7" w:rsidRDefault="00EB30CD" w:rsidP="0063510D">
            <w:r>
              <w:t>Very Poor= 1</w:t>
            </w:r>
          </w:p>
        </w:tc>
        <w:tc>
          <w:tcPr>
            <w:tcW w:w="3420" w:type="dxa"/>
            <w:shd w:val="clear" w:color="auto" w:fill="auto"/>
          </w:tcPr>
          <w:p w14:paraId="02D395A7" w14:textId="77777777" w:rsidR="00EB30CD" w:rsidRPr="00D722B7" w:rsidRDefault="00EB30CD" w:rsidP="0063510D">
            <w:r>
              <w:t>1   2   3   4   5   6   7   8   9   10</w:t>
            </w:r>
          </w:p>
        </w:tc>
        <w:tc>
          <w:tcPr>
            <w:tcW w:w="1440" w:type="dxa"/>
            <w:shd w:val="clear" w:color="auto" w:fill="auto"/>
          </w:tcPr>
          <w:p w14:paraId="0A20C9B0" w14:textId="77777777" w:rsidR="00EB30CD" w:rsidRPr="00D722B7" w:rsidRDefault="00EB30CD" w:rsidP="0063510D">
            <w:r>
              <w:t>10= Very best</w:t>
            </w:r>
          </w:p>
        </w:tc>
      </w:tr>
      <w:tr w:rsidR="00EB30CD" w:rsidRPr="00D722B7" w14:paraId="7AC8B33E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66EFA464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r w:rsidRPr="00612D16">
              <w:t>W</w:t>
            </w:r>
            <w:r>
              <w:t>ould you recommend palliative care services to others</w:t>
            </w:r>
          </w:p>
        </w:tc>
        <w:tc>
          <w:tcPr>
            <w:tcW w:w="1260" w:type="dxa"/>
            <w:shd w:val="clear" w:color="auto" w:fill="auto"/>
          </w:tcPr>
          <w:p w14:paraId="12828867" w14:textId="77777777" w:rsidR="00EB30CD" w:rsidRPr="00D722B7" w:rsidRDefault="00EB30CD" w:rsidP="0063510D">
            <w:r>
              <w:t>Definitely No</w:t>
            </w:r>
          </w:p>
        </w:tc>
        <w:tc>
          <w:tcPr>
            <w:tcW w:w="3420" w:type="dxa"/>
            <w:shd w:val="clear" w:color="auto" w:fill="auto"/>
          </w:tcPr>
          <w:p w14:paraId="34B7A126" w14:textId="77777777" w:rsidR="00EB30CD" w:rsidRDefault="00EB30CD" w:rsidP="0063510D">
            <w:r>
              <w:t>Probably             Yes Probably</w:t>
            </w:r>
          </w:p>
          <w:p w14:paraId="03ADFE75" w14:textId="77777777" w:rsidR="00EB30CD" w:rsidRPr="00D722B7" w:rsidRDefault="00EB30CD" w:rsidP="0063510D">
            <w:r>
              <w:t>Not</w:t>
            </w:r>
          </w:p>
        </w:tc>
        <w:tc>
          <w:tcPr>
            <w:tcW w:w="1440" w:type="dxa"/>
            <w:shd w:val="clear" w:color="auto" w:fill="auto"/>
          </w:tcPr>
          <w:p w14:paraId="45078534" w14:textId="77777777" w:rsidR="00EB30CD" w:rsidRDefault="00EB30CD" w:rsidP="0063510D">
            <w:r>
              <w:t xml:space="preserve"> Definitely</w:t>
            </w:r>
          </w:p>
          <w:p w14:paraId="4C8DE64B" w14:textId="77777777" w:rsidR="00EB30CD" w:rsidRPr="00D722B7" w:rsidRDefault="00EB30CD" w:rsidP="0063510D">
            <w:r>
              <w:t xml:space="preserve">Yes </w:t>
            </w:r>
          </w:p>
        </w:tc>
      </w:tr>
      <w:tr w:rsidR="00EB30CD" w:rsidRPr="00D722B7" w14:paraId="25D0741B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0091563A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r>
              <w:t>Did the palliative care team listen well and understand you?</w:t>
            </w:r>
          </w:p>
        </w:tc>
        <w:tc>
          <w:tcPr>
            <w:tcW w:w="1260" w:type="dxa"/>
            <w:shd w:val="clear" w:color="auto" w:fill="auto"/>
          </w:tcPr>
          <w:p w14:paraId="62A5968E" w14:textId="77777777" w:rsidR="00EB30CD" w:rsidRPr="00D722B7" w:rsidRDefault="00EB30CD" w:rsidP="0063510D">
            <w:r>
              <w:t>Never</w:t>
            </w:r>
          </w:p>
        </w:tc>
        <w:tc>
          <w:tcPr>
            <w:tcW w:w="3420" w:type="dxa"/>
            <w:shd w:val="clear" w:color="auto" w:fill="auto"/>
          </w:tcPr>
          <w:p w14:paraId="058DBB3A" w14:textId="77777777" w:rsidR="00EB30CD" w:rsidRPr="00D722B7" w:rsidRDefault="00EB30CD" w:rsidP="0063510D">
            <w:r>
              <w:t>Sometimes           Usually</w:t>
            </w:r>
          </w:p>
        </w:tc>
        <w:tc>
          <w:tcPr>
            <w:tcW w:w="1440" w:type="dxa"/>
            <w:shd w:val="clear" w:color="auto" w:fill="auto"/>
          </w:tcPr>
          <w:p w14:paraId="295465C1" w14:textId="77777777" w:rsidR="00EB30CD" w:rsidRPr="00D722B7" w:rsidRDefault="00EB30CD" w:rsidP="0063510D">
            <w:r>
              <w:t>Always</w:t>
            </w:r>
          </w:p>
        </w:tc>
      </w:tr>
      <w:tr w:rsidR="00EB30CD" w:rsidRPr="00D722B7" w14:paraId="055F5688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4903053A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r>
              <w:t>How would you rate the timeliness of help you received from palliative care</w:t>
            </w:r>
          </w:p>
        </w:tc>
        <w:tc>
          <w:tcPr>
            <w:tcW w:w="1260" w:type="dxa"/>
            <w:shd w:val="clear" w:color="auto" w:fill="auto"/>
          </w:tcPr>
          <w:p w14:paraId="13EC5E9C" w14:textId="77777777" w:rsidR="00EB30CD" w:rsidRPr="00D722B7" w:rsidRDefault="00EB30CD" w:rsidP="0063510D">
            <w:r>
              <w:t>Not timely</w:t>
            </w:r>
          </w:p>
        </w:tc>
        <w:tc>
          <w:tcPr>
            <w:tcW w:w="3420" w:type="dxa"/>
            <w:shd w:val="clear" w:color="auto" w:fill="auto"/>
          </w:tcPr>
          <w:p w14:paraId="6DF646A8" w14:textId="77777777" w:rsidR="00EB30CD" w:rsidRPr="00D722B7" w:rsidRDefault="00EB30CD" w:rsidP="0063510D">
            <w:r>
              <w:t>Sometimes          Usually</w:t>
            </w:r>
          </w:p>
        </w:tc>
        <w:tc>
          <w:tcPr>
            <w:tcW w:w="1440" w:type="dxa"/>
            <w:shd w:val="clear" w:color="auto" w:fill="auto"/>
          </w:tcPr>
          <w:p w14:paraId="1C019FE2" w14:textId="77777777" w:rsidR="00EB30CD" w:rsidRPr="00D722B7" w:rsidRDefault="00EB30CD" w:rsidP="0063510D">
            <w:r>
              <w:t>Very timely</w:t>
            </w:r>
          </w:p>
        </w:tc>
      </w:tr>
      <w:tr w:rsidR="00EB30CD" w:rsidRPr="00D722B7" w14:paraId="43B4BD96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35874013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r>
              <w:t>Do you feel the palliative care team treated the person and family with dignity and respect</w:t>
            </w:r>
          </w:p>
        </w:tc>
        <w:tc>
          <w:tcPr>
            <w:tcW w:w="1260" w:type="dxa"/>
            <w:shd w:val="clear" w:color="auto" w:fill="auto"/>
          </w:tcPr>
          <w:p w14:paraId="20B1FA3D" w14:textId="77777777" w:rsidR="00EB30CD" w:rsidRPr="00D722B7" w:rsidRDefault="00EB30CD" w:rsidP="0063510D">
            <w:r w:rsidRPr="00B25C68">
              <w:t>Never</w:t>
            </w:r>
          </w:p>
        </w:tc>
        <w:tc>
          <w:tcPr>
            <w:tcW w:w="3420" w:type="dxa"/>
            <w:shd w:val="clear" w:color="auto" w:fill="auto"/>
          </w:tcPr>
          <w:p w14:paraId="66D9A7C3" w14:textId="77777777" w:rsidR="00EB30CD" w:rsidRPr="00D722B7" w:rsidRDefault="00EB30CD" w:rsidP="0063510D">
            <w:r w:rsidRPr="00B25C68">
              <w:t>Sometimes           Usually</w:t>
            </w:r>
          </w:p>
        </w:tc>
        <w:tc>
          <w:tcPr>
            <w:tcW w:w="1440" w:type="dxa"/>
            <w:shd w:val="clear" w:color="auto" w:fill="auto"/>
          </w:tcPr>
          <w:p w14:paraId="4705C71F" w14:textId="77777777" w:rsidR="00EB30CD" w:rsidRPr="00D722B7" w:rsidRDefault="00EB30CD" w:rsidP="0063510D">
            <w:r w:rsidRPr="00B25C68">
              <w:t>Always</w:t>
            </w:r>
          </w:p>
        </w:tc>
      </w:tr>
      <w:tr w:rsidR="00EB30CD" w:rsidRPr="00D722B7" w14:paraId="0D1C81B4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07DA0EB8" w14:textId="77777777" w:rsidR="00EB30CD" w:rsidRDefault="00EB30CD" w:rsidP="00EB30CD">
            <w:pPr>
              <w:numPr>
                <w:ilvl w:val="0"/>
                <w:numId w:val="6"/>
              </w:numPr>
            </w:pPr>
            <w:r>
              <w:t>Do you feel the palliative care team kept you and your family informed about your condition</w:t>
            </w:r>
          </w:p>
        </w:tc>
        <w:tc>
          <w:tcPr>
            <w:tcW w:w="1260" w:type="dxa"/>
            <w:shd w:val="clear" w:color="auto" w:fill="auto"/>
          </w:tcPr>
          <w:p w14:paraId="5373598C" w14:textId="77777777" w:rsidR="00EB30CD" w:rsidRPr="00246AE6" w:rsidRDefault="00EB30CD" w:rsidP="0063510D">
            <w:r w:rsidRPr="00FB2A38">
              <w:t>Never</w:t>
            </w:r>
          </w:p>
        </w:tc>
        <w:tc>
          <w:tcPr>
            <w:tcW w:w="3420" w:type="dxa"/>
            <w:shd w:val="clear" w:color="auto" w:fill="auto"/>
          </w:tcPr>
          <w:p w14:paraId="0B3F2C40" w14:textId="77777777" w:rsidR="00EB30CD" w:rsidRPr="00920A14" w:rsidRDefault="00EB30CD" w:rsidP="0063510D">
            <w:r w:rsidRPr="00FB2A38">
              <w:t>Sometimes           Usually</w:t>
            </w:r>
          </w:p>
        </w:tc>
        <w:tc>
          <w:tcPr>
            <w:tcW w:w="1440" w:type="dxa"/>
            <w:shd w:val="clear" w:color="auto" w:fill="auto"/>
          </w:tcPr>
          <w:p w14:paraId="1191454E" w14:textId="77777777" w:rsidR="00EB30CD" w:rsidRPr="00246AE6" w:rsidRDefault="00EB30CD" w:rsidP="0063510D">
            <w:r w:rsidRPr="00FB2A38">
              <w:t>Always</w:t>
            </w:r>
          </w:p>
        </w:tc>
      </w:tr>
      <w:tr w:rsidR="00EB30CD" w:rsidRPr="00D722B7" w14:paraId="4091CD7A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19A88AFE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r>
              <w:t>Do you feel the palliative care team provided emotional and spiritual support in time of stress</w:t>
            </w:r>
          </w:p>
        </w:tc>
        <w:tc>
          <w:tcPr>
            <w:tcW w:w="1260" w:type="dxa"/>
            <w:shd w:val="clear" w:color="auto" w:fill="auto"/>
          </w:tcPr>
          <w:p w14:paraId="71E8F961" w14:textId="77777777" w:rsidR="00EB30CD" w:rsidRPr="00D722B7" w:rsidRDefault="00EB30CD" w:rsidP="0063510D">
            <w:r w:rsidRPr="00F336FF">
              <w:t>Never</w:t>
            </w:r>
          </w:p>
        </w:tc>
        <w:tc>
          <w:tcPr>
            <w:tcW w:w="3420" w:type="dxa"/>
            <w:shd w:val="clear" w:color="auto" w:fill="auto"/>
          </w:tcPr>
          <w:p w14:paraId="11B3E68B" w14:textId="77777777" w:rsidR="00EB30CD" w:rsidRPr="00612D16" w:rsidRDefault="00EB30CD" w:rsidP="0063510D">
            <w:r w:rsidRPr="00F336FF">
              <w:t>Sometimes           Usually</w:t>
            </w:r>
          </w:p>
        </w:tc>
        <w:tc>
          <w:tcPr>
            <w:tcW w:w="1440" w:type="dxa"/>
            <w:shd w:val="clear" w:color="auto" w:fill="auto"/>
          </w:tcPr>
          <w:p w14:paraId="3DA00FFA" w14:textId="77777777" w:rsidR="00EB30CD" w:rsidRPr="00D722B7" w:rsidRDefault="00EB30CD" w:rsidP="0063510D">
            <w:r w:rsidRPr="00F336FF">
              <w:t>Always</w:t>
            </w:r>
          </w:p>
        </w:tc>
      </w:tr>
      <w:tr w:rsidR="00EB30CD" w:rsidRPr="00D722B7" w14:paraId="22307135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34848B20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r>
              <w:t>Do you feel the palliative care team provided training and help with medications for pain, trouble breathing, restlessness and other physical symptoms</w:t>
            </w:r>
          </w:p>
        </w:tc>
        <w:tc>
          <w:tcPr>
            <w:tcW w:w="1260" w:type="dxa"/>
            <w:shd w:val="clear" w:color="auto" w:fill="auto"/>
          </w:tcPr>
          <w:p w14:paraId="5BDA213E" w14:textId="77777777" w:rsidR="00EB30CD" w:rsidRPr="00D722B7" w:rsidRDefault="00EB30CD" w:rsidP="0063510D">
            <w:r w:rsidRPr="00681EAF">
              <w:t>Never</w:t>
            </w:r>
          </w:p>
        </w:tc>
        <w:tc>
          <w:tcPr>
            <w:tcW w:w="3420" w:type="dxa"/>
            <w:shd w:val="clear" w:color="auto" w:fill="auto"/>
          </w:tcPr>
          <w:p w14:paraId="5A3A2076" w14:textId="77777777" w:rsidR="00EB30CD" w:rsidRPr="00612D16" w:rsidRDefault="00EB30CD" w:rsidP="0063510D">
            <w:r w:rsidRPr="00681EAF">
              <w:t>Sometimes           Usually</w:t>
            </w:r>
          </w:p>
        </w:tc>
        <w:tc>
          <w:tcPr>
            <w:tcW w:w="1440" w:type="dxa"/>
            <w:shd w:val="clear" w:color="auto" w:fill="auto"/>
          </w:tcPr>
          <w:p w14:paraId="02FC4003" w14:textId="77777777" w:rsidR="00EB30CD" w:rsidRPr="00D722B7" w:rsidRDefault="00EB30CD" w:rsidP="0063510D">
            <w:r w:rsidRPr="00681EAF">
              <w:t>Always</w:t>
            </w:r>
          </w:p>
        </w:tc>
      </w:tr>
      <w:tr w:rsidR="00EB30CD" w:rsidRPr="00D722B7" w14:paraId="344B9027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3773C7FD" w14:textId="77777777" w:rsidR="00EB30CD" w:rsidRPr="00D722B7" w:rsidRDefault="00EB30CD" w:rsidP="00EB30CD">
            <w:pPr>
              <w:numPr>
                <w:ilvl w:val="0"/>
                <w:numId w:val="6"/>
              </w:numPr>
            </w:pPr>
            <w:bookmarkStart w:id="1" w:name="_Hlk26780309"/>
            <w:r>
              <w:t>Do you feel the palliative care team explained things in a way that was easy to understand?</w:t>
            </w:r>
          </w:p>
        </w:tc>
        <w:tc>
          <w:tcPr>
            <w:tcW w:w="1260" w:type="dxa"/>
            <w:shd w:val="clear" w:color="auto" w:fill="auto"/>
          </w:tcPr>
          <w:p w14:paraId="6FCBF532" w14:textId="77777777" w:rsidR="00EB30CD" w:rsidRPr="00D722B7" w:rsidRDefault="00EB30CD" w:rsidP="0063510D">
            <w:r w:rsidRPr="00352474">
              <w:t>Never</w:t>
            </w:r>
          </w:p>
        </w:tc>
        <w:tc>
          <w:tcPr>
            <w:tcW w:w="3420" w:type="dxa"/>
            <w:shd w:val="clear" w:color="auto" w:fill="auto"/>
          </w:tcPr>
          <w:p w14:paraId="7E8A7985" w14:textId="77777777" w:rsidR="00EB30CD" w:rsidRPr="00612D16" w:rsidRDefault="00EB30CD" w:rsidP="0063510D">
            <w:r w:rsidRPr="00352474">
              <w:t>Sometimes           Usually</w:t>
            </w:r>
          </w:p>
        </w:tc>
        <w:tc>
          <w:tcPr>
            <w:tcW w:w="1440" w:type="dxa"/>
            <w:shd w:val="clear" w:color="auto" w:fill="auto"/>
          </w:tcPr>
          <w:p w14:paraId="2164D4FC" w14:textId="77777777" w:rsidR="00EB30CD" w:rsidRPr="00D722B7" w:rsidRDefault="00EB30CD" w:rsidP="0063510D">
            <w:r w:rsidRPr="00352474">
              <w:t>Always</w:t>
            </w:r>
          </w:p>
        </w:tc>
      </w:tr>
      <w:bookmarkEnd w:id="1"/>
      <w:tr w:rsidR="00EB30CD" w:rsidRPr="00D722B7" w14:paraId="1A54B4EB" w14:textId="77777777" w:rsidTr="0063510D">
        <w:trPr>
          <w:trHeight w:val="280"/>
        </w:trPr>
        <w:tc>
          <w:tcPr>
            <w:tcW w:w="4428" w:type="dxa"/>
            <w:shd w:val="clear" w:color="auto" w:fill="auto"/>
          </w:tcPr>
          <w:p w14:paraId="51E60262" w14:textId="77777777" w:rsidR="00EB30CD" w:rsidRDefault="00EB30CD" w:rsidP="00EB30CD">
            <w:pPr>
              <w:numPr>
                <w:ilvl w:val="0"/>
                <w:numId w:val="6"/>
              </w:numPr>
            </w:pPr>
            <w:r>
              <w:t>Do you feel the palliative care team really cared about you and your family?</w:t>
            </w:r>
          </w:p>
        </w:tc>
        <w:tc>
          <w:tcPr>
            <w:tcW w:w="1260" w:type="dxa"/>
            <w:shd w:val="clear" w:color="auto" w:fill="auto"/>
          </w:tcPr>
          <w:p w14:paraId="7FF637C0" w14:textId="77777777" w:rsidR="00EB30CD" w:rsidRPr="007A0524" w:rsidRDefault="00EB30CD" w:rsidP="0063510D">
            <w:r w:rsidRPr="00D23046">
              <w:t>Never</w:t>
            </w:r>
          </w:p>
        </w:tc>
        <w:tc>
          <w:tcPr>
            <w:tcW w:w="3420" w:type="dxa"/>
            <w:shd w:val="clear" w:color="auto" w:fill="auto"/>
          </w:tcPr>
          <w:p w14:paraId="23C5ABE6" w14:textId="77777777" w:rsidR="00EB30CD" w:rsidRPr="00920A14" w:rsidRDefault="00EB30CD" w:rsidP="0063510D">
            <w:r w:rsidRPr="00D23046">
              <w:t>Sometimes           Usually</w:t>
            </w:r>
          </w:p>
        </w:tc>
        <w:tc>
          <w:tcPr>
            <w:tcW w:w="1440" w:type="dxa"/>
            <w:shd w:val="clear" w:color="auto" w:fill="auto"/>
          </w:tcPr>
          <w:p w14:paraId="716066CD" w14:textId="77777777" w:rsidR="00EB30CD" w:rsidRPr="007A0524" w:rsidRDefault="00EB30CD" w:rsidP="0063510D">
            <w:r w:rsidRPr="00D23046">
              <w:t>Always</w:t>
            </w:r>
          </w:p>
        </w:tc>
      </w:tr>
    </w:tbl>
    <w:p w14:paraId="3EAD6B52" w14:textId="77777777" w:rsidR="00EB30CD" w:rsidRPr="00D722B7" w:rsidRDefault="00EB30CD" w:rsidP="00EB30CD">
      <w:pPr>
        <w:jc w:val="center"/>
      </w:pPr>
    </w:p>
    <w:p w14:paraId="1DFAFB5D" w14:textId="77777777" w:rsidR="00EB30CD" w:rsidRDefault="00EB30CD" w:rsidP="00EB30CD"/>
    <w:p w14:paraId="4089D8B4" w14:textId="77777777" w:rsidR="00EB30CD" w:rsidRDefault="00EB30CD" w:rsidP="00EB30CD"/>
    <w:p w14:paraId="034B5AE5" w14:textId="77777777" w:rsidR="00EB30CD" w:rsidRDefault="00EB30CD" w:rsidP="00EB30CD"/>
    <w:p w14:paraId="7CEAAD13" w14:textId="77777777" w:rsidR="00EB30CD" w:rsidRPr="00D722B7" w:rsidRDefault="00EB30CD" w:rsidP="00EB30CD">
      <w:r w:rsidRPr="00D722B7">
        <w:lastRenderedPageBreak/>
        <w:t xml:space="preserve">Please </w:t>
      </w:r>
      <w:r>
        <w:t>add</w:t>
      </w:r>
      <w:r w:rsidRPr="00D722B7">
        <w:t xml:space="preserve"> any comments that may improve our </w:t>
      </w:r>
      <w:r>
        <w:t>care</w:t>
      </w:r>
      <w:r w:rsidRPr="00D722B7">
        <w:t>.</w:t>
      </w:r>
    </w:p>
    <w:p w14:paraId="51FEA059" w14:textId="77777777" w:rsidR="00EB30CD" w:rsidRDefault="00EB30CD" w:rsidP="00EB30CD">
      <w:pPr>
        <w:spacing w:line="360" w:lineRule="auto"/>
        <w:ind w:right="-900"/>
      </w:pPr>
      <w:r w:rsidRPr="00D722B7">
        <w:t>___________________________________________________________________________________________________________________________________________________________________</w:t>
      </w:r>
      <w:r>
        <w:t>___________________</w:t>
      </w:r>
      <w:r w:rsidRPr="00D722B7">
        <w:t>________________________________________________</w:t>
      </w:r>
      <w:r>
        <w:t>_____________________________________________</w:t>
      </w:r>
      <w:r w:rsidRPr="00D722B7">
        <w:t>_</w:t>
      </w:r>
    </w:p>
    <w:p w14:paraId="305A5D36" w14:textId="77777777" w:rsidR="00EB30CD" w:rsidRPr="00D722B7" w:rsidRDefault="00EB30CD" w:rsidP="00EB30CD">
      <w:pPr>
        <w:spacing w:line="360" w:lineRule="auto"/>
        <w:ind w:right="-900"/>
      </w:pPr>
      <w:r w:rsidRPr="00D722B7">
        <w:t>Name (Optional)__________________________________________</w:t>
      </w:r>
      <w:r>
        <w:t>_</w:t>
      </w:r>
      <w:r w:rsidRPr="00D722B7">
        <w:t>_______________</w:t>
      </w:r>
    </w:p>
    <w:p w14:paraId="15B6A328" w14:textId="77777777" w:rsidR="00EB30CD" w:rsidRPr="00D722B7" w:rsidRDefault="00EB30CD" w:rsidP="00EB30CD"/>
    <w:p w14:paraId="1A9DF466" w14:textId="77777777" w:rsidR="00EB30CD" w:rsidRDefault="00EB30CD" w:rsidP="00EB30CD">
      <w:r w:rsidRPr="00D722B7">
        <w:t xml:space="preserve">If you would like to speak with someone </w:t>
      </w:r>
      <w:r>
        <w:t>about</w:t>
      </w:r>
      <w:r w:rsidRPr="00D722B7">
        <w:t xml:space="preserve"> </w:t>
      </w:r>
      <w:r>
        <w:t>our program or care received</w:t>
      </w:r>
      <w:r w:rsidRPr="00D722B7">
        <w:t>, I welcome your call.  Thank you for taking the time to complete our survey</w:t>
      </w:r>
      <w:r>
        <w:t xml:space="preserve">.  </w:t>
      </w:r>
    </w:p>
    <w:p w14:paraId="38B5AFBE" w14:textId="77777777" w:rsidR="00EB30CD" w:rsidRPr="00D722B7" w:rsidRDefault="00EB30CD" w:rsidP="00EB30CD"/>
    <w:p w14:paraId="2D23D8D4" w14:textId="77777777" w:rsidR="00EB30CD" w:rsidRPr="00D722B7" w:rsidRDefault="00EB30CD" w:rsidP="00EB30CD">
      <w:r w:rsidRPr="00D722B7">
        <w:t>Sincerely,</w:t>
      </w:r>
    </w:p>
    <w:p w14:paraId="5341F775" w14:textId="77777777" w:rsidR="00EB30CD" w:rsidRPr="00D722B7" w:rsidRDefault="00EB30CD" w:rsidP="00EB30CD"/>
    <w:p w14:paraId="24BF376C" w14:textId="77777777" w:rsidR="00EB30CD" w:rsidRDefault="00EB30CD" w:rsidP="00EB30CD">
      <w:r>
        <w:t>Rikki Hooper MBA, MSN, FNP, ACHPN</w:t>
      </w:r>
    </w:p>
    <w:p w14:paraId="56BDDDA2" w14:textId="77777777" w:rsidR="00EB30CD" w:rsidRDefault="00EB30CD" w:rsidP="00EB30CD">
      <w:r>
        <w:t xml:space="preserve">Vice President of Palliative Care Services </w:t>
      </w:r>
    </w:p>
    <w:p w14:paraId="4CEC80EB" w14:textId="77777777" w:rsidR="00EB30CD" w:rsidRPr="00D722B7" w:rsidRDefault="00EB30CD" w:rsidP="00EB30CD">
      <w:r>
        <w:tab/>
      </w:r>
    </w:p>
    <w:p w14:paraId="0E179CF3" w14:textId="389BBADB" w:rsidR="009275EE" w:rsidRPr="00CB1D8C" w:rsidRDefault="009275EE" w:rsidP="00CB1D8C"/>
    <w:sectPr w:rsidR="009275EE" w:rsidRPr="00CB1D8C" w:rsidSect="00EB30C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C5CDB3" w14:textId="77777777" w:rsidR="00811BC4" w:rsidRDefault="00811BC4" w:rsidP="00BE2ACA">
      <w:r>
        <w:separator/>
      </w:r>
    </w:p>
  </w:endnote>
  <w:endnote w:type="continuationSeparator" w:id="0">
    <w:p w14:paraId="7EFA44FD" w14:textId="77777777" w:rsidR="00811BC4" w:rsidRDefault="00811BC4" w:rsidP="00BE2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37125" w14:textId="77777777" w:rsidR="00CB1D8C" w:rsidRDefault="00CB1D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F8C24" w14:textId="7634DF48" w:rsidR="00BE2ACA" w:rsidRPr="00BE2ACA" w:rsidRDefault="00BE2ACA" w:rsidP="00BE2ACA">
    <w:pPr>
      <w:pStyle w:val="Footer"/>
      <w:rPr>
        <w:rFonts w:ascii="Myriad Pro" w:hAnsi="Myriad P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455C0" w14:textId="77777777" w:rsidR="00CB1D8C" w:rsidRDefault="00CB1D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CF1FB1" w14:textId="77777777" w:rsidR="00811BC4" w:rsidRDefault="00811BC4" w:rsidP="00BE2ACA">
      <w:r>
        <w:separator/>
      </w:r>
    </w:p>
  </w:footnote>
  <w:footnote w:type="continuationSeparator" w:id="0">
    <w:p w14:paraId="157EC0A2" w14:textId="77777777" w:rsidR="00811BC4" w:rsidRDefault="00811BC4" w:rsidP="00BE2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CB8774" w14:textId="77777777" w:rsidR="00CB1D8C" w:rsidRDefault="00CB1D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64459" w14:textId="413C9C5C" w:rsidR="00BE2ACA" w:rsidRDefault="008A4F6B" w:rsidP="00BE2ACA">
    <w:pPr>
      <w:pStyle w:val="Header"/>
      <w:jc w:val="center"/>
    </w:pPr>
    <w:bookmarkStart w:id="2" w:name="_Hlk32311071"/>
    <w:r>
      <w:rPr>
        <w:noProof/>
      </w:rPr>
      <w:drawing>
        <wp:inline distT="0" distB="0" distL="0" distR="0" wp14:anchorId="4D475614" wp14:editId="042680B9">
          <wp:extent cx="2743200" cy="70543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ur Seasons The Care You Trust logo Navy Thinner Ring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7054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bookmarkEnd w:id="2"/>
  <w:p w14:paraId="02E8FC14" w14:textId="77777777" w:rsidR="00BE2ACA" w:rsidRDefault="00BE2A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BD9B09" w14:textId="77777777" w:rsidR="00CB1D8C" w:rsidRDefault="00CB1D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12A2C"/>
    <w:multiLevelType w:val="hybridMultilevel"/>
    <w:tmpl w:val="5748C8A4"/>
    <w:lvl w:ilvl="0" w:tplc="E41A4122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0BD21A5"/>
    <w:multiLevelType w:val="hybridMultilevel"/>
    <w:tmpl w:val="DB389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B6242"/>
    <w:multiLevelType w:val="hybridMultilevel"/>
    <w:tmpl w:val="7C1E2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B444ED"/>
    <w:multiLevelType w:val="multilevel"/>
    <w:tmpl w:val="070CC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8721B32"/>
    <w:multiLevelType w:val="hybridMultilevel"/>
    <w:tmpl w:val="F82A2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DC1394"/>
    <w:multiLevelType w:val="hybridMultilevel"/>
    <w:tmpl w:val="8E5A7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1MDAzMTUzN7S0MDRU0lEKTi0uzszPAykwrAUArPrJgCwAAAA="/>
  </w:docVars>
  <w:rsids>
    <w:rsidRoot w:val="00BE2ACA"/>
    <w:rsid w:val="00043FB2"/>
    <w:rsid w:val="00072799"/>
    <w:rsid w:val="000E7D13"/>
    <w:rsid w:val="002A3C27"/>
    <w:rsid w:val="0038681D"/>
    <w:rsid w:val="004B3219"/>
    <w:rsid w:val="004D14FC"/>
    <w:rsid w:val="006042BD"/>
    <w:rsid w:val="00811BC4"/>
    <w:rsid w:val="00864F5F"/>
    <w:rsid w:val="008A4F6B"/>
    <w:rsid w:val="009275EE"/>
    <w:rsid w:val="00A21FA5"/>
    <w:rsid w:val="00BA1ADF"/>
    <w:rsid w:val="00BE2ACA"/>
    <w:rsid w:val="00C6177C"/>
    <w:rsid w:val="00CB1D8C"/>
    <w:rsid w:val="00CE3A8C"/>
    <w:rsid w:val="00D409CD"/>
    <w:rsid w:val="00DA586B"/>
    <w:rsid w:val="00E655A7"/>
    <w:rsid w:val="00EB30CD"/>
    <w:rsid w:val="00F42DA1"/>
    <w:rsid w:val="00F563E4"/>
    <w:rsid w:val="00FF4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B8E34E6"/>
  <w15:docId w15:val="{6FCA262B-0590-4D27-980F-36EAD8639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86B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A3C27"/>
    <w:pPr>
      <w:keepNext/>
      <w:outlineLvl w:val="1"/>
    </w:pPr>
    <w:rPr>
      <w:rFonts w:eastAsia="Times New Roman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2A3C27"/>
    <w:pPr>
      <w:keepNext/>
      <w:outlineLvl w:val="2"/>
    </w:pPr>
    <w:rPr>
      <w:rFonts w:eastAsia="Times New Roman"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2ACA"/>
    <w:pPr>
      <w:tabs>
        <w:tab w:val="center" w:pos="4680"/>
        <w:tab w:val="right" w:pos="9360"/>
      </w:tabs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BE2ACA"/>
  </w:style>
  <w:style w:type="paragraph" w:styleId="Footer">
    <w:name w:val="footer"/>
    <w:basedOn w:val="Normal"/>
    <w:link w:val="FooterChar"/>
    <w:uiPriority w:val="99"/>
    <w:unhideWhenUsed/>
    <w:rsid w:val="00BE2ACA"/>
    <w:pPr>
      <w:tabs>
        <w:tab w:val="center" w:pos="4680"/>
        <w:tab w:val="right" w:pos="9360"/>
      </w:tabs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E2ACA"/>
  </w:style>
  <w:style w:type="paragraph" w:styleId="BodyText2">
    <w:name w:val="Body Text 2"/>
    <w:basedOn w:val="Normal"/>
    <w:link w:val="BodyText2Char"/>
    <w:uiPriority w:val="99"/>
    <w:qFormat/>
    <w:rsid w:val="00DA586B"/>
    <w:pPr>
      <w:spacing w:after="240"/>
      <w:ind w:firstLine="720"/>
    </w:pPr>
  </w:style>
  <w:style w:type="character" w:customStyle="1" w:styleId="BodyText2Char">
    <w:name w:val="Body Text 2 Char"/>
    <w:basedOn w:val="DefaultParagraphFont"/>
    <w:link w:val="BodyText2"/>
    <w:uiPriority w:val="99"/>
    <w:rsid w:val="00DA586B"/>
    <w:rPr>
      <w:rFonts w:ascii="Times New Roman" w:hAnsi="Times New Roman"/>
      <w:sz w:val="24"/>
      <w:szCs w:val="24"/>
    </w:rPr>
  </w:style>
  <w:style w:type="character" w:customStyle="1" w:styleId="DocID">
    <w:name w:val="DocID"/>
    <w:basedOn w:val="DefaultParagraphFont"/>
    <w:uiPriority w:val="99"/>
    <w:semiHidden/>
    <w:qFormat/>
    <w:rsid w:val="00DA586B"/>
    <w:rPr>
      <w:rFonts w:ascii="Times New Roman" w:hAnsi="Times New Roman"/>
      <w:sz w:val="20"/>
    </w:rPr>
  </w:style>
  <w:style w:type="paragraph" w:styleId="Date">
    <w:name w:val="Date"/>
    <w:basedOn w:val="Normal"/>
    <w:next w:val="Normal"/>
    <w:link w:val="DateChar"/>
    <w:uiPriority w:val="99"/>
    <w:semiHidden/>
    <w:rsid w:val="00DA586B"/>
    <w:pPr>
      <w:spacing w:after="1320"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DA586B"/>
    <w:rPr>
      <w:rFonts w:ascii="Times New Roman" w:hAnsi="Times New Roman"/>
      <w:sz w:val="24"/>
      <w:szCs w:val="24"/>
    </w:rPr>
  </w:style>
  <w:style w:type="paragraph" w:customStyle="1" w:styleId="Address">
    <w:name w:val="Address"/>
    <w:basedOn w:val="Normal"/>
    <w:uiPriority w:val="99"/>
    <w:semiHidden/>
    <w:rsid w:val="00DA586B"/>
  </w:style>
  <w:style w:type="character" w:customStyle="1" w:styleId="ReLabel">
    <w:name w:val="Re Label"/>
    <w:basedOn w:val="DefaultParagraphFont"/>
    <w:uiPriority w:val="99"/>
    <w:semiHidden/>
    <w:rsid w:val="00DA586B"/>
    <w:rPr>
      <w:b w:val="0"/>
      <w:i w:val="0"/>
      <w:u w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DA586B"/>
    <w:pPr>
      <w:spacing w:after="24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A586B"/>
    <w:rPr>
      <w:rFonts w:ascii="Times New Roman" w:hAnsi="Times New Roman"/>
      <w:sz w:val="24"/>
      <w:szCs w:val="24"/>
    </w:rPr>
  </w:style>
  <w:style w:type="paragraph" w:customStyle="1" w:styleId="ReLine">
    <w:name w:val="Re Line"/>
    <w:basedOn w:val="Normal"/>
    <w:uiPriority w:val="99"/>
    <w:semiHidden/>
    <w:rsid w:val="00DA586B"/>
    <w:pPr>
      <w:spacing w:after="240"/>
      <w:ind w:left="576" w:hanging="576"/>
    </w:pPr>
  </w:style>
  <w:style w:type="paragraph" w:customStyle="1" w:styleId="ClosingFirmName">
    <w:name w:val="ClosingFirmName"/>
    <w:basedOn w:val="Closing"/>
    <w:next w:val="Normal"/>
    <w:semiHidden/>
    <w:rsid w:val="00DA586B"/>
    <w:pPr>
      <w:keepNext/>
      <w:spacing w:after="240"/>
      <w:ind w:left="4680"/>
      <w:contextualSpacing/>
    </w:pPr>
  </w:style>
  <w:style w:type="paragraph" w:customStyle="1" w:styleId="Spacer">
    <w:name w:val="Spacer"/>
    <w:basedOn w:val="Normal"/>
    <w:semiHidden/>
    <w:qFormat/>
    <w:rsid w:val="00DA586B"/>
    <w:rPr>
      <w:sz w:val="4"/>
    </w:rPr>
  </w:style>
  <w:style w:type="paragraph" w:customStyle="1" w:styleId="ConfidentialityPhraseCompressed">
    <w:name w:val="ConfidentialityPhrase Compressed"/>
    <w:basedOn w:val="Normal"/>
    <w:next w:val="Normal"/>
    <w:link w:val="ConfidentialityPhraseCompressedChar"/>
    <w:rsid w:val="00DA586B"/>
    <w:pPr>
      <w:ind w:right="3060"/>
      <w:contextualSpacing/>
    </w:pPr>
    <w:rPr>
      <w:rFonts w:eastAsia="Times New Roman" w:cs="Times New Roman"/>
      <w:caps/>
      <w:sz w:val="6"/>
      <w:szCs w:val="20"/>
    </w:rPr>
  </w:style>
  <w:style w:type="character" w:customStyle="1" w:styleId="ConfidentialityPhraseCompressedChar">
    <w:name w:val="ConfidentialityPhrase Compressed Char"/>
    <w:basedOn w:val="DateChar"/>
    <w:link w:val="ConfidentialityPhraseCompressed"/>
    <w:rsid w:val="00DA586B"/>
    <w:rPr>
      <w:rFonts w:ascii="Times New Roman" w:eastAsia="Times New Roman" w:hAnsi="Times New Roman" w:cs="Times New Roman"/>
      <w:caps/>
      <w:sz w:val="6"/>
      <w:szCs w:val="20"/>
    </w:rPr>
  </w:style>
  <w:style w:type="paragraph" w:styleId="Closing">
    <w:name w:val="Closing"/>
    <w:basedOn w:val="Normal"/>
    <w:link w:val="ClosingChar"/>
    <w:uiPriority w:val="99"/>
    <w:semiHidden/>
    <w:unhideWhenUsed/>
    <w:rsid w:val="00DA586B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A586B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8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86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21F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1FA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409C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2A3C27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2A3C27"/>
    <w:rPr>
      <w:rFonts w:ascii="Times New Roman" w:eastAsia="Times New Roman" w:hAnsi="Times New Roman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88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92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B Watts</dc:creator>
  <cp:keywords/>
  <dc:description/>
  <cp:lastModifiedBy>Hunter, Brynne</cp:lastModifiedBy>
  <cp:revision>2</cp:revision>
  <cp:lastPrinted>2020-10-01T17:16:00Z</cp:lastPrinted>
  <dcterms:created xsi:type="dcterms:W3CDTF">2020-11-02T16:18:00Z</dcterms:created>
  <dcterms:modified xsi:type="dcterms:W3CDTF">2020-11-02T16:18:00Z</dcterms:modified>
</cp:coreProperties>
</file>